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595A" w:rsidRPr="00BD054A" w:rsidRDefault="0013595A" w:rsidP="0013595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/>
        <w:jc w:val="center"/>
        <w:rPr>
          <w:rFonts w:ascii="Arial" w:hAnsi="Arial" w:cs="Arial"/>
          <w:b/>
          <w:lang w:val="en-ID"/>
        </w:rPr>
      </w:pPr>
      <w:r w:rsidRPr="00355DE4">
        <w:rPr>
          <w:rFonts w:ascii="Arial" w:hAnsi="Arial" w:cs="Arial"/>
          <w:b/>
          <w:lang w:val="id-ID"/>
        </w:rPr>
        <w:t xml:space="preserve">DAFTAR HADIR SEMINAR </w:t>
      </w:r>
      <w:r w:rsidR="000A1069">
        <w:rPr>
          <w:rFonts w:ascii="Arial" w:hAnsi="Arial" w:cs="Arial"/>
          <w:b/>
          <w:lang w:val="en-ID"/>
        </w:rPr>
        <w:t>${</w:t>
      </w:r>
      <w:r w:rsidR="00BD054A" w:rsidRPr="00BD054A">
        <w:rPr>
          <w:rFonts w:ascii="Arial" w:hAnsi="Arial" w:cs="Arial"/>
          <w:b/>
          <w:lang w:val="en-ID"/>
        </w:rPr>
        <w:t>jenis_seminar</w:t>
      </w:r>
      <w:r w:rsidR="000A1069">
        <w:rPr>
          <w:rFonts w:ascii="Arial" w:hAnsi="Arial" w:cs="Arial"/>
          <w:b/>
          <w:lang w:val="en-ID"/>
        </w:rPr>
        <w:t>}</w:t>
      </w:r>
    </w:p>
    <w:p w:rsidR="0013595A" w:rsidRPr="00355DE4" w:rsidRDefault="0013595A" w:rsidP="0013595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  <w:lang w:val="id-ID"/>
        </w:rPr>
      </w:pPr>
      <w:r w:rsidRPr="00355DE4">
        <w:rPr>
          <w:rFonts w:ascii="Arial" w:hAnsi="Arial" w:cs="Arial"/>
          <w:b/>
          <w:lang w:val="id-ID"/>
        </w:rPr>
        <w:t>JURUSAN  ILMU KOMPUTER  FMIPA  UNIVERSITAS LAMPUNG</w:t>
      </w:r>
    </w:p>
    <w:p w:rsidR="0013595A" w:rsidRPr="00164FD5" w:rsidRDefault="0013595A" w:rsidP="0013595A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9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3"/>
        <w:gridCol w:w="278"/>
        <w:gridCol w:w="1302"/>
        <w:gridCol w:w="283"/>
        <w:gridCol w:w="2126"/>
        <w:gridCol w:w="993"/>
        <w:gridCol w:w="283"/>
        <w:gridCol w:w="1786"/>
      </w:tblGrid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Nama</w:t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3"/>
            <w:tcBorders>
              <w:bottom w:val="single" w:sz="4" w:space="0" w:color="auto"/>
            </w:tcBorders>
            <w:vAlign w:val="center"/>
          </w:tcPr>
          <w:p w:rsidR="0013595A" w:rsidRPr="00355DE4" w:rsidRDefault="0010582B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ama}</w:t>
            </w:r>
          </w:p>
        </w:tc>
        <w:tc>
          <w:tcPr>
            <w:tcW w:w="99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NPM</w:t>
            </w:r>
          </w:p>
        </w:tc>
        <w:tc>
          <w:tcPr>
            <w:tcW w:w="28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13595A" w:rsidRPr="00355DE4" w:rsidRDefault="0010582B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 w:rsidR="00BF1445">
              <w:rPr>
                <w:rFonts w:ascii="Arial" w:hAnsi="Arial" w:cs="Arial"/>
                <w:sz w:val="20"/>
                <w:szCs w:val="20"/>
              </w:rPr>
              <w:t>npm}</w:t>
            </w: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</w:tcPr>
          <w:p w:rsidR="0013595A" w:rsidRPr="00355DE4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Judul</w:t>
            </w:r>
          </w:p>
        </w:tc>
        <w:tc>
          <w:tcPr>
            <w:tcW w:w="278" w:type="dxa"/>
          </w:tcPr>
          <w:p w:rsidR="0013595A" w:rsidRPr="00355DE4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773" w:type="dxa"/>
            <w:gridSpan w:val="6"/>
            <w:tcBorders>
              <w:bottom w:val="single" w:sz="4" w:space="0" w:color="auto"/>
            </w:tcBorders>
          </w:tcPr>
          <w:p w:rsidR="0013595A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</w:p>
          <w:p w:rsidR="00EC16FA" w:rsidRDefault="00BF1445" w:rsidP="00EC16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judul}</w:t>
            </w:r>
          </w:p>
          <w:p w:rsidR="0013595A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</w:p>
          <w:p w:rsidR="0013595A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</w:p>
          <w:p w:rsidR="00EC16FA" w:rsidRPr="00355DE4" w:rsidRDefault="00EC16FA" w:rsidP="00EC16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Pembimbing Utama</w:t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embimbing}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BF1445" w:rsidP="00BF14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dosen2}</w:t>
            </w:r>
            <w:r w:rsidR="0013595A" w:rsidRPr="00355DE4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ama_dosen2}</w:t>
            </w:r>
          </w:p>
        </w:tc>
        <w:tc>
          <w:tcPr>
            <w:tcW w:w="99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13595A" w:rsidP="00BF1445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Pembahas</w:t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3"/>
            <w:tcBorders>
              <w:top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embahas}</w:t>
            </w:r>
          </w:p>
        </w:tc>
        <w:tc>
          <w:tcPr>
            <w:tcW w:w="99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Hari/Tanggal</w:t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3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hari}</w:t>
            </w: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/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595A" w:rsidRPr="00355DE4" w:rsidRDefault="00BF1445" w:rsidP="00BF14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tanggal}</w:t>
            </w:r>
          </w:p>
        </w:tc>
        <w:tc>
          <w:tcPr>
            <w:tcW w:w="99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Ruang</w:t>
            </w:r>
          </w:p>
        </w:tc>
        <w:tc>
          <w:tcPr>
            <w:tcW w:w="28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ruang}</w:t>
            </w:r>
          </w:p>
        </w:tc>
      </w:tr>
    </w:tbl>
    <w:p w:rsidR="0013595A" w:rsidRDefault="0013595A" w:rsidP="0013595A">
      <w:pPr>
        <w:spacing w:line="360" w:lineRule="auto"/>
        <w:rPr>
          <w:rFonts w:ascii="Arial" w:hAnsi="Arial" w:cs="Arial"/>
        </w:rPr>
      </w:pPr>
    </w:p>
    <w:tbl>
      <w:tblPr>
        <w:tblW w:w="94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8"/>
        <w:gridCol w:w="3880"/>
        <w:gridCol w:w="2305"/>
        <w:gridCol w:w="2726"/>
      </w:tblGrid>
      <w:tr w:rsidR="0013595A" w:rsidRPr="00DE1702" w:rsidTr="00A01FB7">
        <w:trPr>
          <w:trHeight w:val="567"/>
          <w:tblHeader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o.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ama</w:t>
            </w: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PM</w:t>
            </w: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Tanda Tangan</w:t>
            </w: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3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4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5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6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7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8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9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0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1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2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lastRenderedPageBreak/>
              <w:t>13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4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5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6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7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8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9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20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</w:tbl>
    <w:p w:rsidR="00F610ED" w:rsidRDefault="0013595A" w:rsidP="0013595A">
      <w:pPr>
        <w:spacing w:after="0" w:line="240" w:lineRule="auto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</w:p>
    <w:p w:rsidR="00F610ED" w:rsidRDefault="00F610ED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Pr="00164FD5" w:rsidRDefault="0013595A" w:rsidP="00F610ED">
      <w:pPr>
        <w:spacing w:after="0" w:line="240" w:lineRule="auto"/>
        <w:ind w:left="3600" w:firstLine="720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>Bandar Lampung,</w:t>
      </w:r>
      <w:r w:rsidRPr="00164FD5">
        <w:rPr>
          <w:rFonts w:ascii="Arial" w:hAnsi="Arial" w:cs="Arial"/>
        </w:rPr>
        <w:t xml:space="preserve"> </w:t>
      </w:r>
      <w:r w:rsidRPr="00164FD5">
        <w:rPr>
          <w:rFonts w:ascii="Arial" w:hAnsi="Arial" w:cs="Arial"/>
          <w:lang w:val="id-ID"/>
        </w:rPr>
        <w:t>………………….</w:t>
      </w:r>
      <w:r w:rsidRPr="00164FD5">
        <w:rPr>
          <w:rFonts w:ascii="Arial" w:hAnsi="Arial" w:cs="Arial"/>
        </w:rPr>
        <w:t xml:space="preserve"> </w:t>
      </w:r>
      <w:r>
        <w:rPr>
          <w:rFonts w:ascii="Arial" w:hAnsi="Arial" w:cs="Arial"/>
          <w:lang w:val="id-ID"/>
        </w:rPr>
        <w:t>20....</w:t>
      </w: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>Koordinator Seminar Usul/Hasil</w:t>
      </w: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</w:rPr>
        <w:t>…………………………………………….</w:t>
      </w:r>
      <w:r>
        <w:rPr>
          <w:rFonts w:ascii="Arial" w:hAnsi="Arial" w:cs="Arial"/>
          <w:lang w:val="id-ID"/>
        </w:rPr>
        <w:tab/>
      </w:r>
    </w:p>
    <w:p w:rsidR="00977820" w:rsidRDefault="0013595A" w:rsidP="0013595A">
      <w:pPr>
        <w:spacing w:line="360" w:lineRule="auto"/>
        <w:ind w:left="3600" w:firstLine="720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>NIP</w:t>
      </w:r>
    </w:p>
    <w:p w:rsidR="00977820" w:rsidRDefault="00977820">
      <w:pPr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br w:type="page"/>
      </w:r>
    </w:p>
    <w:p w:rsidR="00977820" w:rsidRPr="002B47F4" w:rsidRDefault="00977820" w:rsidP="0097782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/>
        <w:jc w:val="center"/>
        <w:rPr>
          <w:rFonts w:ascii="Arial" w:hAnsi="Arial" w:cs="Arial"/>
          <w:b/>
        </w:rPr>
      </w:pPr>
      <w:r w:rsidRPr="00355DE4">
        <w:rPr>
          <w:rFonts w:ascii="Arial" w:hAnsi="Arial" w:cs="Arial"/>
          <w:b/>
          <w:lang w:val="id-ID"/>
        </w:rPr>
        <w:lastRenderedPageBreak/>
        <w:t>DAFTAR HADIR SEMINAR</w:t>
      </w:r>
      <w:r w:rsidR="002B47F4" w:rsidRPr="0016736C">
        <w:rPr>
          <w:rFonts w:ascii="Arial" w:hAnsi="Arial" w:cs="Arial"/>
          <w:b/>
        </w:rPr>
        <w:t xml:space="preserve"> KP/PKL</w:t>
      </w:r>
    </w:p>
    <w:p w:rsidR="00977820" w:rsidRPr="00355DE4" w:rsidRDefault="00977820" w:rsidP="0097782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  <w:lang w:val="id-ID"/>
        </w:rPr>
      </w:pPr>
      <w:r w:rsidRPr="00355DE4">
        <w:rPr>
          <w:rFonts w:ascii="Arial" w:hAnsi="Arial" w:cs="Arial"/>
          <w:b/>
          <w:lang w:val="id-ID"/>
        </w:rPr>
        <w:t>JURUSAN  ILMU KOMPUTER  FMIPA  UNIVERSITAS LAMPUNG</w:t>
      </w:r>
    </w:p>
    <w:p w:rsidR="00977820" w:rsidRPr="00164FD5" w:rsidRDefault="00977820" w:rsidP="00977820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9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3"/>
        <w:gridCol w:w="278"/>
        <w:gridCol w:w="1165"/>
        <w:gridCol w:w="137"/>
        <w:gridCol w:w="146"/>
        <w:gridCol w:w="137"/>
        <w:gridCol w:w="2126"/>
        <w:gridCol w:w="993"/>
        <w:gridCol w:w="283"/>
        <w:gridCol w:w="1786"/>
      </w:tblGrid>
      <w:tr w:rsidR="00977820" w:rsidRPr="00355DE4" w:rsidTr="004529A1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Nama</w:t>
            </w:r>
          </w:p>
        </w:tc>
        <w:tc>
          <w:tcPr>
            <w:tcW w:w="278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tcBorders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ama}</w:t>
            </w:r>
          </w:p>
        </w:tc>
        <w:tc>
          <w:tcPr>
            <w:tcW w:w="99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NPM</w:t>
            </w:r>
          </w:p>
        </w:tc>
        <w:tc>
          <w:tcPr>
            <w:tcW w:w="28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pm}</w:t>
            </w:r>
          </w:p>
        </w:tc>
      </w:tr>
      <w:tr w:rsidR="00272235" w:rsidRPr="00355DE4" w:rsidTr="004529A1">
        <w:trPr>
          <w:trHeight w:val="454"/>
        </w:trPr>
        <w:tc>
          <w:tcPr>
            <w:tcW w:w="2243" w:type="dxa"/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gram Studi</w:t>
            </w:r>
          </w:p>
        </w:tc>
        <w:tc>
          <w:tcPr>
            <w:tcW w:w="278" w:type="dxa"/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tcBorders>
              <w:bottom w:val="single" w:sz="4" w:space="0" w:color="auto"/>
            </w:tcBorders>
            <w:vAlign w:val="center"/>
          </w:tcPr>
          <w:p w:rsidR="00272235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rodi}</w:t>
            </w:r>
          </w:p>
        </w:tc>
        <w:tc>
          <w:tcPr>
            <w:tcW w:w="993" w:type="dxa"/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820" w:rsidRPr="00355DE4" w:rsidTr="004529A1">
        <w:trPr>
          <w:trHeight w:val="454"/>
        </w:trPr>
        <w:tc>
          <w:tcPr>
            <w:tcW w:w="2243" w:type="dxa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Judul</w:t>
            </w:r>
            <w:r w:rsidR="002B47F4">
              <w:rPr>
                <w:rFonts w:ascii="Arial" w:hAnsi="Arial" w:cs="Arial"/>
                <w:sz w:val="20"/>
                <w:szCs w:val="20"/>
              </w:rPr>
              <w:t xml:space="preserve"> Laporan</w:t>
            </w:r>
          </w:p>
        </w:tc>
        <w:tc>
          <w:tcPr>
            <w:tcW w:w="278" w:type="dxa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773" w:type="dxa"/>
            <w:gridSpan w:val="8"/>
            <w:tcBorders>
              <w:bottom w:val="single" w:sz="4" w:space="0" w:color="auto"/>
            </w:tcBorders>
          </w:tcPr>
          <w:p w:rsidR="00977820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judul}</w:t>
            </w:r>
          </w:p>
          <w:p w:rsidR="00977820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  <w:p w:rsidR="00977820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  <w:p w:rsidR="00977820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820" w:rsidRPr="00355DE4" w:rsidTr="002B47F4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at KP/PKL</w:t>
            </w:r>
          </w:p>
        </w:tc>
        <w:tc>
          <w:tcPr>
            <w:tcW w:w="278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tempat_kp}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820" w:rsidRPr="00355DE4" w:rsidTr="002B47F4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amat</w:t>
            </w:r>
          </w:p>
        </w:tc>
        <w:tc>
          <w:tcPr>
            <w:tcW w:w="278" w:type="dxa"/>
            <w:vAlign w:val="center"/>
          </w:tcPr>
          <w:p w:rsidR="00977820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alamat}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47F4" w:rsidRPr="00355DE4" w:rsidTr="002B47F4">
        <w:trPr>
          <w:trHeight w:val="454"/>
        </w:trPr>
        <w:tc>
          <w:tcPr>
            <w:tcW w:w="2243" w:type="dxa"/>
            <w:vAlign w:val="center"/>
          </w:tcPr>
          <w:p w:rsidR="002B47F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" w:type="dxa"/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5" w:type="dxa"/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b/Kota</w:t>
            </w:r>
          </w:p>
        </w:tc>
        <w:tc>
          <w:tcPr>
            <w:tcW w:w="283" w:type="dxa"/>
            <w:gridSpan w:val="2"/>
            <w:tcBorders>
              <w:top w:val="single" w:sz="4" w:space="0" w:color="auto"/>
            </w:tcBorders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22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B47F4" w:rsidRPr="00355DE4" w:rsidRDefault="00BF1445" w:rsidP="00BF14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kabupaten}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vinsi</w:t>
            </w: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2B47F4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rovinsi}</w:t>
            </w:r>
          </w:p>
        </w:tc>
      </w:tr>
      <w:tr w:rsidR="00977820" w:rsidRPr="00355DE4" w:rsidTr="002B47F4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2B47F4" w:rsidP="00911573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 xml:space="preserve">Pembimbing </w:t>
            </w:r>
          </w:p>
        </w:tc>
        <w:tc>
          <w:tcPr>
            <w:tcW w:w="278" w:type="dxa"/>
            <w:vAlign w:val="center"/>
          </w:tcPr>
          <w:p w:rsidR="00977820" w:rsidRPr="00355DE4" w:rsidRDefault="00911573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embimbing}</w:t>
            </w:r>
          </w:p>
        </w:tc>
        <w:tc>
          <w:tcPr>
            <w:tcW w:w="99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820" w:rsidRPr="00355DE4" w:rsidTr="004529A1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Hari/Tanggal</w:t>
            </w:r>
          </w:p>
        </w:tc>
        <w:tc>
          <w:tcPr>
            <w:tcW w:w="278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30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002DE9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>
              <w:t xml:space="preserve"> </w:t>
            </w:r>
            <w:r w:rsidRPr="00002DE9">
              <w:rPr>
                <w:rFonts w:ascii="Arial" w:hAnsi="Arial" w:cs="Arial"/>
                <w:sz w:val="20"/>
                <w:szCs w:val="20"/>
              </w:rPr>
              <w:t>hari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  <w:bookmarkStart w:id="0" w:name="_GoBack"/>
            <w:bookmarkEnd w:id="0"/>
          </w:p>
        </w:tc>
        <w:tc>
          <w:tcPr>
            <w:tcW w:w="283" w:type="dxa"/>
            <w:gridSpan w:val="2"/>
            <w:tcBorders>
              <w:top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/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tanggal}</w:t>
            </w:r>
          </w:p>
        </w:tc>
        <w:tc>
          <w:tcPr>
            <w:tcW w:w="99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Ruang</w:t>
            </w:r>
          </w:p>
        </w:tc>
        <w:tc>
          <w:tcPr>
            <w:tcW w:w="28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ruang}</w:t>
            </w:r>
          </w:p>
        </w:tc>
      </w:tr>
    </w:tbl>
    <w:p w:rsidR="00977820" w:rsidRDefault="00977820" w:rsidP="00977820">
      <w:pPr>
        <w:spacing w:line="360" w:lineRule="auto"/>
        <w:rPr>
          <w:rFonts w:ascii="Arial" w:hAnsi="Arial" w:cs="Arial"/>
        </w:rPr>
      </w:pPr>
    </w:p>
    <w:tbl>
      <w:tblPr>
        <w:tblW w:w="94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8"/>
        <w:gridCol w:w="3880"/>
        <w:gridCol w:w="2305"/>
        <w:gridCol w:w="2726"/>
      </w:tblGrid>
      <w:tr w:rsidR="00977820" w:rsidRPr="00DE1702" w:rsidTr="004529A1">
        <w:trPr>
          <w:trHeight w:val="567"/>
          <w:tblHeader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o.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ama</w:t>
            </w: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PM</w:t>
            </w: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Tanda Tangan</w:t>
            </w: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3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4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5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6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7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8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9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0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lastRenderedPageBreak/>
              <w:t>11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2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3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4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5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6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7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8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9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20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</w:tbl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Pr="00164FD5" w:rsidRDefault="00977820" w:rsidP="00977820">
      <w:pPr>
        <w:spacing w:after="0" w:line="240" w:lineRule="auto"/>
        <w:ind w:left="3600" w:firstLine="720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>Bandar Lampung,</w:t>
      </w:r>
      <w:r w:rsidRPr="00164FD5">
        <w:rPr>
          <w:rFonts w:ascii="Arial" w:hAnsi="Arial" w:cs="Arial"/>
        </w:rPr>
        <w:t xml:space="preserve"> </w:t>
      </w:r>
      <w:r w:rsidRPr="00164FD5">
        <w:rPr>
          <w:rFonts w:ascii="Arial" w:hAnsi="Arial" w:cs="Arial"/>
          <w:lang w:val="id-ID"/>
        </w:rPr>
        <w:t>………………….</w:t>
      </w:r>
      <w:r w:rsidRPr="00164FD5">
        <w:rPr>
          <w:rFonts w:ascii="Arial" w:hAnsi="Arial" w:cs="Arial"/>
        </w:rPr>
        <w:t xml:space="preserve"> </w:t>
      </w:r>
      <w:r>
        <w:rPr>
          <w:rFonts w:ascii="Arial" w:hAnsi="Arial" w:cs="Arial"/>
          <w:lang w:val="id-ID"/>
        </w:rPr>
        <w:t>20....</w:t>
      </w:r>
    </w:p>
    <w:p w:rsidR="00977820" w:rsidRPr="00815CCC" w:rsidRDefault="00977820" w:rsidP="00977820">
      <w:pPr>
        <w:spacing w:after="0" w:line="240" w:lineRule="auto"/>
        <w:rPr>
          <w:rFonts w:ascii="Arial" w:hAnsi="Arial" w:cs="Arial"/>
        </w:rPr>
      </w:pP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 xml:space="preserve">Koordinator </w:t>
      </w:r>
      <w:r w:rsidR="00815CCC">
        <w:rPr>
          <w:rFonts w:ascii="Arial" w:hAnsi="Arial" w:cs="Arial"/>
        </w:rPr>
        <w:t>KP/PKL</w:t>
      </w: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</w:rPr>
        <w:t>…………………………………………….</w:t>
      </w:r>
      <w:r>
        <w:rPr>
          <w:rFonts w:ascii="Arial" w:hAnsi="Arial" w:cs="Arial"/>
          <w:lang w:val="id-ID"/>
        </w:rPr>
        <w:tab/>
      </w:r>
    </w:p>
    <w:p w:rsidR="00977820" w:rsidRPr="00164FD5" w:rsidRDefault="00977820" w:rsidP="00977820">
      <w:pPr>
        <w:spacing w:line="360" w:lineRule="auto"/>
        <w:ind w:left="3600" w:firstLine="720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>NIP</w:t>
      </w:r>
    </w:p>
    <w:p w:rsidR="009A3344" w:rsidRPr="0013595A" w:rsidRDefault="009A3344" w:rsidP="0013595A"/>
    <w:sectPr w:rsidR="009A3344" w:rsidRPr="0013595A" w:rsidSect="00F610ED">
      <w:headerReference w:type="default" r:id="rId8"/>
      <w:footerReference w:type="default" r:id="rId9"/>
      <w:pgSz w:w="11907" w:h="16839" w:code="9"/>
      <w:pgMar w:top="2383" w:right="1469" w:bottom="1560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3114" w:rsidRDefault="00F13114" w:rsidP="008C352E">
      <w:pPr>
        <w:spacing w:after="0" w:line="240" w:lineRule="auto"/>
      </w:pPr>
      <w:r>
        <w:separator/>
      </w:r>
    </w:p>
  </w:endnote>
  <w:endnote w:type="continuationSeparator" w:id="0">
    <w:p w:rsidR="00F13114" w:rsidRDefault="00F13114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10ED" w:rsidRPr="00F610ED" w:rsidRDefault="00F610ED">
    <w:pPr>
      <w:pStyle w:val="Footer"/>
      <w:rPr>
        <w:rFonts w:ascii="Arial" w:hAnsi="Arial" w:cs="Arial"/>
        <w:b/>
        <w:sz w:val="22"/>
        <w:szCs w:val="22"/>
      </w:rPr>
    </w:pPr>
    <w:r w:rsidRPr="00F610ED">
      <w:rPr>
        <w:rFonts w:ascii="Arial" w:hAnsi="Arial" w:cs="Arial"/>
        <w:b/>
        <w:sz w:val="22"/>
        <w:szCs w:val="22"/>
      </w:rPr>
      <w:t>F-23/SOP/MIPA/7.5/II/12/00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3114" w:rsidRDefault="00F13114" w:rsidP="008C352E">
      <w:pPr>
        <w:spacing w:after="0" w:line="240" w:lineRule="auto"/>
      </w:pPr>
      <w:r>
        <w:separator/>
      </w:r>
    </w:p>
  </w:footnote>
  <w:footnote w:type="continuationSeparator" w:id="0">
    <w:p w:rsidR="00F13114" w:rsidRDefault="00F13114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0BEC" w:rsidRDefault="00950BEC" w:rsidP="00550DB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253365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KEMENT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E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RIAN 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, DAN PENDIDIKAN TINGGI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UNIVERSITAS LAMPUNG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FAKULTAS MATEMATIKA DAN ILMU PENGETAHUAN ALAM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  <w:t>JURUSAN ILMU KOMPUTER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NoSpacing"/>
                                <w:jc w:val="center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d-ID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Default="00950BEC" w:rsidP="00550DB6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819397" cy="819397"/>
                                    <wp:effectExtent l="19050" t="0" r="0" b="0"/>
                                    <wp:docPr id="48" name="Picture 4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18274" cy="8182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Default="00950BEC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49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950BEC" w:rsidRDefault="00950BEC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50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0;margin-top:-19.95pt;width:594pt;height:81.4pt;z-index:251659264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">
              <v:line id="Line 2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28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929;top:326;width:805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KEMENT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E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RIAN 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, DAN PENDIDIKAN TINGGI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UNIVERSITAS LAMPUNG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FAKULTAS MATEMATIKA DAN ILMU PENGETAHUAN ALAM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  <w:t>JURUSAN ILMU KOMPUTER</w:t>
                        </w:r>
                      </w:p>
                      <w:p w:rsidR="00950BEC" w:rsidRPr="00132EB3" w:rsidRDefault="00950BEC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950BEC" w:rsidRPr="00132EB3" w:rsidRDefault="00950BEC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  <w:p w:rsidR="00950BEC" w:rsidRPr="00132EB3" w:rsidRDefault="00950BEC" w:rsidP="00132EB3">
                        <w:pPr>
                          <w:pStyle w:val="NoSpacing"/>
                          <w:jc w:val="center"/>
                          <w:rPr>
                            <w:rFonts w:ascii="Arial" w:hAnsi="Arial" w:cs="Arial"/>
                            <w:sz w:val="16"/>
                            <w:szCs w:val="16"/>
                            <w:lang w:val="id-ID"/>
                          </w:rPr>
                        </w:pPr>
                      </w:p>
                    </w:txbxContent>
                  </v:textbox>
                </v:shape>
                <v:shape id="Text Box 5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950BEC" w:rsidRDefault="00950BEC" w:rsidP="00550DB6"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819397" cy="819397"/>
                              <wp:effectExtent l="19050" t="0" r="0" b="0"/>
                              <wp:docPr id="48" name="Picture 4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18274" cy="8182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950BEC" w:rsidRDefault="00950BEC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49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950BEC" w:rsidRDefault="00950BEC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50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950BEC" w:rsidRDefault="00950BEC" w:rsidP="00550DB6">
    <w:pPr>
      <w:pStyle w:val="Header"/>
    </w:pPr>
  </w:p>
  <w:p w:rsidR="00950BEC" w:rsidRPr="00550DB6" w:rsidRDefault="00950BEC" w:rsidP="00550D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1E56903"/>
    <w:multiLevelType w:val="hybridMultilevel"/>
    <w:tmpl w:val="7512B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109B4399"/>
    <w:multiLevelType w:val="hybridMultilevel"/>
    <w:tmpl w:val="17BE2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2C5A91"/>
    <w:multiLevelType w:val="hybridMultilevel"/>
    <w:tmpl w:val="6882DB90"/>
    <w:lvl w:ilvl="0" w:tplc="4AB6B8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936F1C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255E6F"/>
    <w:multiLevelType w:val="hybridMultilevel"/>
    <w:tmpl w:val="FBB28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772ADC"/>
    <w:multiLevelType w:val="hybridMultilevel"/>
    <w:tmpl w:val="F6688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D025A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691B7E"/>
    <w:multiLevelType w:val="hybridMultilevel"/>
    <w:tmpl w:val="E4204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2793642C"/>
    <w:multiLevelType w:val="hybridMultilevel"/>
    <w:tmpl w:val="85B25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412C1"/>
    <w:multiLevelType w:val="hybridMultilevel"/>
    <w:tmpl w:val="873C8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346BB5"/>
    <w:multiLevelType w:val="hybridMultilevel"/>
    <w:tmpl w:val="CAA01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CD7AA8"/>
    <w:multiLevelType w:val="hybridMultilevel"/>
    <w:tmpl w:val="5504F534"/>
    <w:lvl w:ilvl="0" w:tplc="2252F6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325802"/>
    <w:multiLevelType w:val="hybridMultilevel"/>
    <w:tmpl w:val="014C3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E1CEA"/>
    <w:multiLevelType w:val="hybridMultilevel"/>
    <w:tmpl w:val="651EB8BE"/>
    <w:lvl w:ilvl="0" w:tplc="EDB261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B6D7EB9"/>
    <w:multiLevelType w:val="hybridMultilevel"/>
    <w:tmpl w:val="AA62EE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EF20842"/>
    <w:multiLevelType w:val="hybridMultilevel"/>
    <w:tmpl w:val="F7703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7E705D"/>
    <w:multiLevelType w:val="hybridMultilevel"/>
    <w:tmpl w:val="F398C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FF0DD9"/>
    <w:multiLevelType w:val="hybridMultilevel"/>
    <w:tmpl w:val="DA2E9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4B271B"/>
    <w:multiLevelType w:val="hybridMultilevel"/>
    <w:tmpl w:val="EA649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913365"/>
    <w:multiLevelType w:val="hybridMultilevel"/>
    <w:tmpl w:val="CE424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B34FA0"/>
    <w:multiLevelType w:val="hybridMultilevel"/>
    <w:tmpl w:val="63C61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1C1103"/>
    <w:multiLevelType w:val="hybridMultilevel"/>
    <w:tmpl w:val="962EE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7119C1"/>
    <w:multiLevelType w:val="hybridMultilevel"/>
    <w:tmpl w:val="4A5C1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EA1153"/>
    <w:multiLevelType w:val="hybridMultilevel"/>
    <w:tmpl w:val="AAB8F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3074BE"/>
    <w:multiLevelType w:val="hybridMultilevel"/>
    <w:tmpl w:val="BFFE0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3A08BB"/>
    <w:multiLevelType w:val="hybridMultilevel"/>
    <w:tmpl w:val="25C08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C103FE"/>
    <w:multiLevelType w:val="hybridMultilevel"/>
    <w:tmpl w:val="9B464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14458D"/>
    <w:multiLevelType w:val="hybridMultilevel"/>
    <w:tmpl w:val="EDDCD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CA6204A"/>
    <w:multiLevelType w:val="hybridMultilevel"/>
    <w:tmpl w:val="AC76D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0018C4"/>
    <w:multiLevelType w:val="hybridMultilevel"/>
    <w:tmpl w:val="58AC4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560AA0"/>
    <w:multiLevelType w:val="hybridMultilevel"/>
    <w:tmpl w:val="774E7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B25723"/>
    <w:multiLevelType w:val="hybridMultilevel"/>
    <w:tmpl w:val="F88EE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104D8D"/>
    <w:multiLevelType w:val="hybridMultilevel"/>
    <w:tmpl w:val="19844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876BA1"/>
    <w:multiLevelType w:val="hybridMultilevel"/>
    <w:tmpl w:val="7A2EA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C122DC"/>
    <w:multiLevelType w:val="hybridMultilevel"/>
    <w:tmpl w:val="FE64D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5"/>
  </w:num>
  <w:num w:numId="4">
    <w:abstractNumId w:val="45"/>
  </w:num>
  <w:num w:numId="5">
    <w:abstractNumId w:val="24"/>
  </w:num>
  <w:num w:numId="6">
    <w:abstractNumId w:val="19"/>
  </w:num>
  <w:num w:numId="7">
    <w:abstractNumId w:val="43"/>
  </w:num>
  <w:num w:numId="8">
    <w:abstractNumId w:val="39"/>
  </w:num>
  <w:num w:numId="9">
    <w:abstractNumId w:val="31"/>
  </w:num>
  <w:num w:numId="10">
    <w:abstractNumId w:val="33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7"/>
  </w:num>
  <w:num w:numId="16">
    <w:abstractNumId w:val="21"/>
  </w:num>
  <w:num w:numId="17">
    <w:abstractNumId w:val="18"/>
  </w:num>
  <w:num w:numId="18">
    <w:abstractNumId w:val="8"/>
  </w:num>
  <w:num w:numId="19">
    <w:abstractNumId w:val="11"/>
  </w:num>
  <w:num w:numId="20">
    <w:abstractNumId w:val="6"/>
  </w:num>
  <w:num w:numId="21">
    <w:abstractNumId w:val="36"/>
  </w:num>
  <w:num w:numId="22">
    <w:abstractNumId w:val="28"/>
  </w:num>
  <w:num w:numId="23">
    <w:abstractNumId w:val="9"/>
  </w:num>
  <w:num w:numId="24">
    <w:abstractNumId w:val="44"/>
  </w:num>
  <w:num w:numId="25">
    <w:abstractNumId w:val="40"/>
  </w:num>
  <w:num w:numId="26">
    <w:abstractNumId w:val="47"/>
  </w:num>
  <w:num w:numId="27">
    <w:abstractNumId w:val="4"/>
  </w:num>
  <w:num w:numId="28">
    <w:abstractNumId w:val="26"/>
  </w:num>
  <w:num w:numId="29">
    <w:abstractNumId w:val="22"/>
  </w:num>
  <w:num w:numId="30">
    <w:abstractNumId w:val="10"/>
  </w:num>
  <w:num w:numId="31">
    <w:abstractNumId w:val="23"/>
  </w:num>
  <w:num w:numId="32">
    <w:abstractNumId w:val="17"/>
  </w:num>
  <w:num w:numId="33">
    <w:abstractNumId w:val="29"/>
  </w:num>
  <w:num w:numId="34">
    <w:abstractNumId w:val="25"/>
  </w:num>
  <w:num w:numId="35">
    <w:abstractNumId w:val="46"/>
  </w:num>
  <w:num w:numId="36">
    <w:abstractNumId w:val="16"/>
  </w:num>
  <w:num w:numId="37">
    <w:abstractNumId w:val="41"/>
  </w:num>
  <w:num w:numId="38">
    <w:abstractNumId w:val="15"/>
  </w:num>
  <w:num w:numId="39">
    <w:abstractNumId w:val="12"/>
  </w:num>
  <w:num w:numId="40">
    <w:abstractNumId w:val="32"/>
  </w:num>
  <w:num w:numId="41">
    <w:abstractNumId w:val="30"/>
  </w:num>
  <w:num w:numId="42">
    <w:abstractNumId w:val="20"/>
  </w:num>
  <w:num w:numId="43">
    <w:abstractNumId w:val="27"/>
  </w:num>
  <w:num w:numId="44">
    <w:abstractNumId w:val="35"/>
  </w:num>
  <w:num w:numId="45">
    <w:abstractNumId w:val="34"/>
  </w:num>
  <w:num w:numId="46">
    <w:abstractNumId w:val="37"/>
  </w:num>
  <w:num w:numId="47">
    <w:abstractNumId w:val="38"/>
  </w:num>
  <w:num w:numId="48">
    <w:abstractNumId w:val="48"/>
  </w:num>
  <w:num w:numId="4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2DE9"/>
    <w:rsid w:val="00006CAE"/>
    <w:rsid w:val="000077FB"/>
    <w:rsid w:val="000250AB"/>
    <w:rsid w:val="0002524C"/>
    <w:rsid w:val="0005647F"/>
    <w:rsid w:val="00056C99"/>
    <w:rsid w:val="0009094E"/>
    <w:rsid w:val="000A1069"/>
    <w:rsid w:val="000C17D0"/>
    <w:rsid w:val="000E11B1"/>
    <w:rsid w:val="000F54DA"/>
    <w:rsid w:val="00103630"/>
    <w:rsid w:val="0010582B"/>
    <w:rsid w:val="00132EB3"/>
    <w:rsid w:val="0013595A"/>
    <w:rsid w:val="0013632C"/>
    <w:rsid w:val="00140197"/>
    <w:rsid w:val="001409D1"/>
    <w:rsid w:val="00145FDF"/>
    <w:rsid w:val="001474F4"/>
    <w:rsid w:val="001532E3"/>
    <w:rsid w:val="00165FE1"/>
    <w:rsid w:val="00166774"/>
    <w:rsid w:val="0016736C"/>
    <w:rsid w:val="00182CA0"/>
    <w:rsid w:val="00194665"/>
    <w:rsid w:val="001967DB"/>
    <w:rsid w:val="001C4AFE"/>
    <w:rsid w:val="00200A6B"/>
    <w:rsid w:val="002012E1"/>
    <w:rsid w:val="00204324"/>
    <w:rsid w:val="00236256"/>
    <w:rsid w:val="002616AF"/>
    <w:rsid w:val="0026462F"/>
    <w:rsid w:val="00264B81"/>
    <w:rsid w:val="0027001F"/>
    <w:rsid w:val="00272235"/>
    <w:rsid w:val="0027250D"/>
    <w:rsid w:val="0027568E"/>
    <w:rsid w:val="00287C6E"/>
    <w:rsid w:val="00294185"/>
    <w:rsid w:val="00296598"/>
    <w:rsid w:val="002B11AF"/>
    <w:rsid w:val="002B47F4"/>
    <w:rsid w:val="00306FD0"/>
    <w:rsid w:val="00322415"/>
    <w:rsid w:val="00342FBB"/>
    <w:rsid w:val="0034348D"/>
    <w:rsid w:val="003574AE"/>
    <w:rsid w:val="00360159"/>
    <w:rsid w:val="003652A0"/>
    <w:rsid w:val="0039000A"/>
    <w:rsid w:val="00394C75"/>
    <w:rsid w:val="00394FDC"/>
    <w:rsid w:val="003D3767"/>
    <w:rsid w:val="003E5562"/>
    <w:rsid w:val="003E6749"/>
    <w:rsid w:val="003E6DA9"/>
    <w:rsid w:val="003E6FF8"/>
    <w:rsid w:val="00401DE3"/>
    <w:rsid w:val="0040593C"/>
    <w:rsid w:val="00426861"/>
    <w:rsid w:val="00433351"/>
    <w:rsid w:val="00447A61"/>
    <w:rsid w:val="0046083F"/>
    <w:rsid w:val="0049134F"/>
    <w:rsid w:val="004B43A1"/>
    <w:rsid w:val="004D19F9"/>
    <w:rsid w:val="004E4CFE"/>
    <w:rsid w:val="004F1AB8"/>
    <w:rsid w:val="00545E06"/>
    <w:rsid w:val="00550DB6"/>
    <w:rsid w:val="005A4522"/>
    <w:rsid w:val="005B1588"/>
    <w:rsid w:val="005C450D"/>
    <w:rsid w:val="005D358C"/>
    <w:rsid w:val="005E5FE6"/>
    <w:rsid w:val="005F6F56"/>
    <w:rsid w:val="00613E45"/>
    <w:rsid w:val="00626571"/>
    <w:rsid w:val="00632B9A"/>
    <w:rsid w:val="00634C70"/>
    <w:rsid w:val="00644D89"/>
    <w:rsid w:val="00665DAB"/>
    <w:rsid w:val="006865B1"/>
    <w:rsid w:val="0069371C"/>
    <w:rsid w:val="006B63B6"/>
    <w:rsid w:val="006C7F92"/>
    <w:rsid w:val="00724BAA"/>
    <w:rsid w:val="007312BA"/>
    <w:rsid w:val="00742A02"/>
    <w:rsid w:val="00755BE0"/>
    <w:rsid w:val="00756331"/>
    <w:rsid w:val="007661C3"/>
    <w:rsid w:val="00791E07"/>
    <w:rsid w:val="007959F4"/>
    <w:rsid w:val="007D2D00"/>
    <w:rsid w:val="007F3D8D"/>
    <w:rsid w:val="00815CCC"/>
    <w:rsid w:val="00841ED0"/>
    <w:rsid w:val="008641A4"/>
    <w:rsid w:val="008A65E4"/>
    <w:rsid w:val="008A732B"/>
    <w:rsid w:val="008B6152"/>
    <w:rsid w:val="008C352E"/>
    <w:rsid w:val="008F4044"/>
    <w:rsid w:val="009059E6"/>
    <w:rsid w:val="009101A3"/>
    <w:rsid w:val="00911573"/>
    <w:rsid w:val="009303A1"/>
    <w:rsid w:val="009342C4"/>
    <w:rsid w:val="00941468"/>
    <w:rsid w:val="00950BEC"/>
    <w:rsid w:val="00977820"/>
    <w:rsid w:val="009A3344"/>
    <w:rsid w:val="009D41EC"/>
    <w:rsid w:val="00A01FB7"/>
    <w:rsid w:val="00A15789"/>
    <w:rsid w:val="00A27317"/>
    <w:rsid w:val="00A3196E"/>
    <w:rsid w:val="00A32F2F"/>
    <w:rsid w:val="00A35527"/>
    <w:rsid w:val="00A35D6B"/>
    <w:rsid w:val="00A514B6"/>
    <w:rsid w:val="00A52336"/>
    <w:rsid w:val="00A67603"/>
    <w:rsid w:val="00A74972"/>
    <w:rsid w:val="00A979A7"/>
    <w:rsid w:val="00AF746F"/>
    <w:rsid w:val="00B16527"/>
    <w:rsid w:val="00B24E96"/>
    <w:rsid w:val="00B265AD"/>
    <w:rsid w:val="00B3037D"/>
    <w:rsid w:val="00B424BB"/>
    <w:rsid w:val="00B42708"/>
    <w:rsid w:val="00B47FDF"/>
    <w:rsid w:val="00B6113E"/>
    <w:rsid w:val="00BA3E65"/>
    <w:rsid w:val="00BB7ECE"/>
    <w:rsid w:val="00BD054A"/>
    <w:rsid w:val="00BE4E24"/>
    <w:rsid w:val="00BF1445"/>
    <w:rsid w:val="00C1028F"/>
    <w:rsid w:val="00C30092"/>
    <w:rsid w:val="00C512D7"/>
    <w:rsid w:val="00C74FD7"/>
    <w:rsid w:val="00CC4C2B"/>
    <w:rsid w:val="00CC55CE"/>
    <w:rsid w:val="00CD4090"/>
    <w:rsid w:val="00CE5269"/>
    <w:rsid w:val="00D13878"/>
    <w:rsid w:val="00D16835"/>
    <w:rsid w:val="00D84F14"/>
    <w:rsid w:val="00D91129"/>
    <w:rsid w:val="00D952E5"/>
    <w:rsid w:val="00DA6730"/>
    <w:rsid w:val="00DB1099"/>
    <w:rsid w:val="00DB77DB"/>
    <w:rsid w:val="00DD51A8"/>
    <w:rsid w:val="00E327B9"/>
    <w:rsid w:val="00E33515"/>
    <w:rsid w:val="00E45B2B"/>
    <w:rsid w:val="00E67465"/>
    <w:rsid w:val="00EA0E74"/>
    <w:rsid w:val="00EA14DD"/>
    <w:rsid w:val="00EC16FA"/>
    <w:rsid w:val="00ED072A"/>
    <w:rsid w:val="00EF51C7"/>
    <w:rsid w:val="00F13114"/>
    <w:rsid w:val="00F33E03"/>
    <w:rsid w:val="00F416A8"/>
    <w:rsid w:val="00F53BA4"/>
    <w:rsid w:val="00F610ED"/>
    <w:rsid w:val="00F64D94"/>
    <w:rsid w:val="00F71B06"/>
    <w:rsid w:val="00F9358B"/>
    <w:rsid w:val="00F937F0"/>
    <w:rsid w:val="00FA456D"/>
    <w:rsid w:val="00FB13AE"/>
    <w:rsid w:val="00FD0515"/>
    <w:rsid w:val="00FD73B6"/>
    <w:rsid w:val="00FD7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01DE19F-8A97-44DD-AB53-126CE8BDC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13E"/>
  </w:style>
  <w:style w:type="paragraph" w:styleId="Heading1">
    <w:name w:val="heading 1"/>
    <w:basedOn w:val="Normal"/>
    <w:next w:val="Normal"/>
    <w:link w:val="Heading1Char"/>
    <w:qFormat/>
    <w:rsid w:val="009A3344"/>
    <w:pPr>
      <w:keepNext/>
      <w:spacing w:after="0" w:line="240" w:lineRule="auto"/>
      <w:jc w:val="center"/>
      <w:outlineLvl w:val="0"/>
    </w:pPr>
    <w:rPr>
      <w:rFonts w:ascii="Bookman Old Style" w:eastAsia="Times New Roman" w:hAnsi="Bookman Old Style" w:cs="Times New Roman"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9A3344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sz w:val="4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9A3344"/>
    <w:rPr>
      <w:rFonts w:ascii="Bookman Old Style" w:eastAsia="Times New Roman" w:hAnsi="Bookman Old Style" w:cs="Times New Roman"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9A3344"/>
    <w:rPr>
      <w:rFonts w:ascii="Times New Roman" w:eastAsia="Times New Roman" w:hAnsi="Times New Roman" w:cs="Times New Roman"/>
      <w:sz w:val="48"/>
      <w:szCs w:val="20"/>
    </w:rPr>
  </w:style>
  <w:style w:type="character" w:styleId="PlaceholderText">
    <w:name w:val="Placeholder Text"/>
    <w:basedOn w:val="DefaultParagraphFont"/>
    <w:uiPriority w:val="99"/>
    <w:semiHidden/>
    <w:rsid w:val="00A01FB7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1F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1F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Relationship Id="rId6" Type="http://schemas.openxmlformats.org/officeDocument/2006/relationships/image" Target="media/image30.emf"/><Relationship Id="rId5" Type="http://schemas.openxmlformats.org/officeDocument/2006/relationships/image" Target="media/image20.emf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ACFDF1-8A93-46C7-8E17-1B65CEFA7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4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USER</cp:lastModifiedBy>
  <cp:revision>16</cp:revision>
  <cp:lastPrinted>2014-06-07T05:52:00Z</cp:lastPrinted>
  <dcterms:created xsi:type="dcterms:W3CDTF">2017-08-08T19:43:00Z</dcterms:created>
  <dcterms:modified xsi:type="dcterms:W3CDTF">2018-01-07T16:33:00Z</dcterms:modified>
</cp:coreProperties>
</file>